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Hepe Data - RNA viruses (Gather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8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527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8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3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68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4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3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0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21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838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4.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72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.98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4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807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9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8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07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5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835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7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48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36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98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520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9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.5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69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249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8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75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0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37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95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449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5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0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9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7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9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2265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5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6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51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758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.42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5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24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3988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3.6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2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56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8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291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30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0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781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7.7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9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18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9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42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368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6.5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9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65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4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9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414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8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87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2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89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56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75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32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78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44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1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3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6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010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1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6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38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1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9066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93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32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1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437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2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06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19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471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3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5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27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9.40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4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12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6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2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30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46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32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2787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0.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80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37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10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223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8.9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9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00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5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64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434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05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2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55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82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3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63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32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112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7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73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31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000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7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1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5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7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3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79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6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19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8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55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437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3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56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7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302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13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90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80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34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6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81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1772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7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58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1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68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5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73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4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05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5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9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08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5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3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4474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8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4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1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6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003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9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11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34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90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825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2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8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2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262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6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2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19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9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3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5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9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59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0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5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02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7.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83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3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2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65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6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23:16Z</dcterms:created>
  <dcterms:modified xsi:type="dcterms:W3CDTF">2024-07-10T08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